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58DFCE" w14:textId="41FAE9BD" w:rsidR="00FD33E6" w:rsidRDefault="7B971A94" w:rsidP="7B971A94">
      <w:pPr>
        <w:spacing w:before="100" w:beforeAutospacing="1" w:after="100" w:afterAutospacing="1" w:line="240" w:lineRule="auto"/>
        <w:jc w:val="center"/>
        <w:rPr>
          <w:b/>
          <w:bCs/>
          <w:sz w:val="28"/>
          <w:szCs w:val="28"/>
        </w:rPr>
      </w:pPr>
      <w:r w:rsidRPr="7B971A94">
        <w:rPr>
          <w:b/>
          <w:bCs/>
          <w:sz w:val="28"/>
          <w:szCs w:val="28"/>
        </w:rPr>
        <w:t>Healthcare Employment Reinvestment Opportunity (H.E.R.O)</w:t>
      </w:r>
    </w:p>
    <w:p w14:paraId="7D523B8A" w14:textId="6902A2FC" w:rsidR="00FD33E6" w:rsidRDefault="00FD33E6" w:rsidP="00FD33E6">
      <w:pPr>
        <w:spacing w:before="100" w:beforeAutospacing="1" w:after="100" w:afterAutospacing="1" w:line="240" w:lineRule="auto"/>
        <w:jc w:val="center"/>
        <w:rPr>
          <w:b/>
          <w:bCs/>
          <w:sz w:val="28"/>
          <w:szCs w:val="28"/>
        </w:rPr>
      </w:pPr>
      <w:r>
        <w:rPr>
          <w:b/>
          <w:bCs/>
          <w:sz w:val="28"/>
          <w:szCs w:val="28"/>
        </w:rPr>
        <w:t>Signature Page</w:t>
      </w:r>
    </w:p>
    <w:p w14:paraId="380262D9" w14:textId="03A057E7" w:rsidR="00B37859" w:rsidRPr="00FD33E6" w:rsidRDefault="003E4058" w:rsidP="00FD33E6">
      <w:pPr>
        <w:spacing w:before="100" w:beforeAutospacing="1" w:after="100" w:afterAutospacing="1" w:line="240" w:lineRule="auto"/>
        <w:rPr>
          <w:b/>
          <w:bCs/>
          <w:sz w:val="28"/>
          <w:szCs w:val="28"/>
        </w:rPr>
      </w:pPr>
      <w:r w:rsidRPr="003E4058">
        <w:rPr>
          <w:sz w:val="24"/>
          <w:szCs w:val="24"/>
        </w:rPr>
        <w:t>I, the undersigned authorized representative of the applicant or industry partner, certify that, to the best of my knowledge, the information contained herein is true and correct. If funded, the applicant and any industry partner(s) will carry out the implementation steps in the manner described in this application. I further certify that the applicant will maintain accounting records in accordance with generally accepted accounting principles (GAAP), and that all funds awarded will be used in compliance with the terms and conditions of the grant award, applicable federal and state laws, and solely for the purposes set forth in this application.</w:t>
      </w:r>
    </w:p>
    <w:p w14:paraId="34ECFE72" w14:textId="37C19548" w:rsidR="009871F1" w:rsidRPr="00A05436" w:rsidRDefault="7B971A94" w:rsidP="7B971A94">
      <w:pPr>
        <w:pStyle w:val="NoSpacing"/>
        <w:rPr>
          <w:b/>
          <w:bCs/>
          <w:i/>
          <w:iCs/>
          <w:sz w:val="24"/>
          <w:szCs w:val="24"/>
        </w:rPr>
      </w:pPr>
      <w:r w:rsidRPr="7B971A94">
        <w:rPr>
          <w:b/>
          <w:bCs/>
          <w:i/>
          <w:iCs/>
          <w:sz w:val="24"/>
          <w:szCs w:val="24"/>
        </w:rPr>
        <w:t xml:space="preserve">President/Chancellor or Executive Director of Lead Entity: </w:t>
      </w:r>
    </w:p>
    <w:p w14:paraId="489EF7A0" w14:textId="77777777" w:rsidR="0015439A" w:rsidRDefault="0015439A" w:rsidP="00A05436">
      <w:pPr>
        <w:pStyle w:val="NoSpacing"/>
        <w:rPr>
          <w:sz w:val="20"/>
          <w:szCs w:val="20"/>
        </w:rPr>
      </w:pPr>
    </w:p>
    <w:p w14:paraId="55F24253" w14:textId="0D5D1B71" w:rsidR="00A05436" w:rsidRDefault="0015439A" w:rsidP="00A05436">
      <w:pPr>
        <w:pStyle w:val="NoSpacing"/>
        <w:rPr>
          <w:sz w:val="20"/>
          <w:szCs w:val="20"/>
        </w:rPr>
      </w:pPr>
      <w:r>
        <w:rPr>
          <w:sz w:val="20"/>
          <w:szCs w:val="20"/>
        </w:rPr>
        <w:t>Lead Entity Name: __________________________________________________</w:t>
      </w:r>
    </w:p>
    <w:p w14:paraId="2071BDE4" w14:textId="77777777" w:rsidR="0015439A" w:rsidRDefault="0015439A" w:rsidP="00A05436">
      <w:pPr>
        <w:pStyle w:val="NoSpacing"/>
        <w:rPr>
          <w:sz w:val="20"/>
          <w:szCs w:val="20"/>
        </w:rPr>
      </w:pPr>
    </w:p>
    <w:p w14:paraId="50CF49C2" w14:textId="553D018F" w:rsidR="00A05436" w:rsidRDefault="00A05436" w:rsidP="00A05436">
      <w:pPr>
        <w:pStyle w:val="NoSpacing"/>
        <w:rPr>
          <w:sz w:val="20"/>
          <w:szCs w:val="20"/>
        </w:rPr>
      </w:pPr>
      <w:r>
        <w:rPr>
          <w:sz w:val="20"/>
          <w:szCs w:val="20"/>
        </w:rPr>
        <w:t>Printed Name: ______________________________________________________</w:t>
      </w:r>
    </w:p>
    <w:p w14:paraId="3100A119" w14:textId="77777777" w:rsidR="00A05436" w:rsidRDefault="00A05436" w:rsidP="00A05436">
      <w:pPr>
        <w:pStyle w:val="NoSpacing"/>
        <w:rPr>
          <w:sz w:val="20"/>
          <w:szCs w:val="20"/>
        </w:rPr>
      </w:pPr>
    </w:p>
    <w:p w14:paraId="13D36A82" w14:textId="5DC65D27" w:rsidR="00280C3C" w:rsidRDefault="00280C3C" w:rsidP="00A05436">
      <w:pPr>
        <w:pStyle w:val="NoSpacing"/>
        <w:rPr>
          <w:sz w:val="20"/>
          <w:szCs w:val="20"/>
        </w:rPr>
      </w:pPr>
      <w:r>
        <w:rPr>
          <w:sz w:val="20"/>
          <w:szCs w:val="20"/>
        </w:rPr>
        <w:t>Signature</w:t>
      </w:r>
      <w:proofErr w:type="gramStart"/>
      <w:r>
        <w:rPr>
          <w:sz w:val="20"/>
          <w:szCs w:val="20"/>
        </w:rPr>
        <w:t>:_</w:t>
      </w:r>
      <w:proofErr w:type="gramEnd"/>
      <w:r>
        <w:rPr>
          <w:sz w:val="20"/>
          <w:szCs w:val="20"/>
        </w:rPr>
        <w:t>_________________________________________________________   Date:________________</w:t>
      </w:r>
    </w:p>
    <w:p w14:paraId="2F71F8F7" w14:textId="77777777" w:rsidR="00280C3C" w:rsidRDefault="00280C3C" w:rsidP="00A05436">
      <w:pPr>
        <w:pStyle w:val="NoSpacing"/>
        <w:rPr>
          <w:sz w:val="20"/>
          <w:szCs w:val="20"/>
        </w:rPr>
      </w:pPr>
    </w:p>
    <w:p w14:paraId="221B1188" w14:textId="77777777" w:rsidR="00280C3C" w:rsidRDefault="00280C3C" w:rsidP="00A05436">
      <w:pPr>
        <w:pStyle w:val="NoSpacing"/>
        <w:rPr>
          <w:sz w:val="20"/>
          <w:szCs w:val="20"/>
        </w:rPr>
      </w:pPr>
    </w:p>
    <w:p w14:paraId="701B7C0B" w14:textId="4F5AF8ED" w:rsidR="00280C3C" w:rsidRPr="00A05436" w:rsidRDefault="00280C3C" w:rsidP="00280C3C">
      <w:pPr>
        <w:pStyle w:val="NoSpacing"/>
        <w:rPr>
          <w:b/>
          <w:bCs/>
          <w:i/>
          <w:iCs/>
          <w:sz w:val="24"/>
          <w:szCs w:val="24"/>
        </w:rPr>
      </w:pPr>
      <w:r>
        <w:rPr>
          <w:b/>
          <w:bCs/>
          <w:i/>
          <w:iCs/>
          <w:sz w:val="24"/>
          <w:szCs w:val="24"/>
        </w:rPr>
        <w:t xml:space="preserve">Chief Executive Officer or Chief Financial </w:t>
      </w:r>
      <w:r w:rsidR="00FD46B1">
        <w:rPr>
          <w:b/>
          <w:bCs/>
          <w:i/>
          <w:iCs/>
          <w:sz w:val="24"/>
          <w:szCs w:val="24"/>
        </w:rPr>
        <w:t>Officer of Healthcare Partner:</w:t>
      </w:r>
      <w:r w:rsidRPr="00A05436">
        <w:rPr>
          <w:b/>
          <w:bCs/>
          <w:i/>
          <w:iCs/>
          <w:sz w:val="24"/>
          <w:szCs w:val="24"/>
        </w:rPr>
        <w:t xml:space="preserve"> </w:t>
      </w:r>
    </w:p>
    <w:p w14:paraId="6972950D" w14:textId="77777777" w:rsidR="00280C3C" w:rsidRDefault="00280C3C" w:rsidP="00280C3C">
      <w:pPr>
        <w:pStyle w:val="NoSpacing"/>
        <w:rPr>
          <w:sz w:val="20"/>
          <w:szCs w:val="20"/>
        </w:rPr>
      </w:pPr>
    </w:p>
    <w:p w14:paraId="6BCCF2A8" w14:textId="77777777" w:rsidR="00280C3C" w:rsidRDefault="00280C3C" w:rsidP="00280C3C">
      <w:pPr>
        <w:pStyle w:val="NoSpacing"/>
        <w:rPr>
          <w:sz w:val="20"/>
          <w:szCs w:val="20"/>
        </w:rPr>
      </w:pPr>
      <w:r>
        <w:rPr>
          <w:sz w:val="20"/>
          <w:szCs w:val="20"/>
        </w:rPr>
        <w:t>Printed Name: ______________________________________________________</w:t>
      </w:r>
    </w:p>
    <w:p w14:paraId="3085F631" w14:textId="77777777" w:rsidR="00280C3C" w:rsidRDefault="00280C3C" w:rsidP="00280C3C">
      <w:pPr>
        <w:pStyle w:val="NoSpacing"/>
        <w:rPr>
          <w:sz w:val="20"/>
          <w:szCs w:val="20"/>
        </w:rPr>
      </w:pPr>
    </w:p>
    <w:p w14:paraId="1E4283A7" w14:textId="77777777" w:rsidR="00280C3C" w:rsidRDefault="00280C3C" w:rsidP="00280C3C">
      <w:pPr>
        <w:pStyle w:val="NoSpacing"/>
        <w:rPr>
          <w:sz w:val="20"/>
          <w:szCs w:val="20"/>
        </w:rPr>
      </w:pPr>
      <w:r>
        <w:rPr>
          <w:sz w:val="20"/>
          <w:szCs w:val="20"/>
        </w:rPr>
        <w:t>Signature</w:t>
      </w:r>
      <w:proofErr w:type="gramStart"/>
      <w:r>
        <w:rPr>
          <w:sz w:val="20"/>
          <w:szCs w:val="20"/>
        </w:rPr>
        <w:t>:_</w:t>
      </w:r>
      <w:proofErr w:type="gramEnd"/>
      <w:r>
        <w:rPr>
          <w:sz w:val="20"/>
          <w:szCs w:val="20"/>
        </w:rPr>
        <w:t>_________________________________________________________   Date:________________</w:t>
      </w:r>
    </w:p>
    <w:p w14:paraId="52BE7857" w14:textId="77777777" w:rsidR="00280C3C" w:rsidRDefault="00280C3C" w:rsidP="00A05436">
      <w:pPr>
        <w:pStyle w:val="NoSpacing"/>
        <w:rPr>
          <w:sz w:val="20"/>
          <w:szCs w:val="20"/>
        </w:rPr>
      </w:pPr>
    </w:p>
    <w:p w14:paraId="6B819EF4" w14:textId="77777777" w:rsidR="00FD46B1" w:rsidRDefault="00FD46B1" w:rsidP="00A05436">
      <w:pPr>
        <w:pStyle w:val="NoSpacing"/>
        <w:rPr>
          <w:sz w:val="20"/>
          <w:szCs w:val="20"/>
        </w:rPr>
      </w:pPr>
    </w:p>
    <w:p w14:paraId="6B44BC18" w14:textId="63C0DD5B" w:rsidR="00FD46B1" w:rsidRPr="00A05436" w:rsidRDefault="00FD46B1" w:rsidP="00FD46B1">
      <w:pPr>
        <w:pStyle w:val="NoSpacing"/>
        <w:rPr>
          <w:b/>
          <w:bCs/>
          <w:i/>
          <w:iCs/>
          <w:sz w:val="24"/>
          <w:szCs w:val="24"/>
        </w:rPr>
      </w:pPr>
      <w:r>
        <w:rPr>
          <w:b/>
          <w:bCs/>
          <w:i/>
          <w:iCs/>
          <w:sz w:val="24"/>
          <w:szCs w:val="24"/>
        </w:rPr>
        <w:t>Chief Executive Officer or Chief Financial Officer of Healthcare Partner (if</w:t>
      </w:r>
      <w:r w:rsidR="005E349B">
        <w:rPr>
          <w:b/>
          <w:bCs/>
          <w:i/>
          <w:iCs/>
          <w:sz w:val="24"/>
          <w:szCs w:val="24"/>
        </w:rPr>
        <w:t xml:space="preserve"> necessary</w:t>
      </w:r>
      <w:r>
        <w:rPr>
          <w:b/>
          <w:bCs/>
          <w:i/>
          <w:iCs/>
          <w:sz w:val="24"/>
          <w:szCs w:val="24"/>
        </w:rPr>
        <w:t>):</w:t>
      </w:r>
      <w:r w:rsidRPr="00A05436">
        <w:rPr>
          <w:b/>
          <w:bCs/>
          <w:i/>
          <w:iCs/>
          <w:sz w:val="24"/>
          <w:szCs w:val="24"/>
        </w:rPr>
        <w:t xml:space="preserve"> </w:t>
      </w:r>
    </w:p>
    <w:p w14:paraId="46F0E6DE" w14:textId="77777777" w:rsidR="00FD46B1" w:rsidRDefault="00FD46B1" w:rsidP="00FD46B1">
      <w:pPr>
        <w:pStyle w:val="NoSpacing"/>
        <w:rPr>
          <w:sz w:val="20"/>
          <w:szCs w:val="20"/>
        </w:rPr>
      </w:pPr>
    </w:p>
    <w:p w14:paraId="22D5C01F" w14:textId="77777777" w:rsidR="00FD46B1" w:rsidRDefault="00FD46B1" w:rsidP="00FD46B1">
      <w:pPr>
        <w:pStyle w:val="NoSpacing"/>
        <w:rPr>
          <w:sz w:val="20"/>
          <w:szCs w:val="20"/>
        </w:rPr>
      </w:pPr>
      <w:r>
        <w:rPr>
          <w:sz w:val="20"/>
          <w:szCs w:val="20"/>
        </w:rPr>
        <w:t>Printed Name: ______________________________________________________</w:t>
      </w:r>
    </w:p>
    <w:p w14:paraId="7D382732" w14:textId="77777777" w:rsidR="00FD46B1" w:rsidRDefault="00FD46B1" w:rsidP="00FD46B1">
      <w:pPr>
        <w:pStyle w:val="NoSpacing"/>
        <w:rPr>
          <w:sz w:val="20"/>
          <w:szCs w:val="20"/>
        </w:rPr>
      </w:pPr>
    </w:p>
    <w:p w14:paraId="6E44A35F" w14:textId="77777777" w:rsidR="00FD46B1" w:rsidRDefault="00FD46B1" w:rsidP="00FD46B1">
      <w:pPr>
        <w:pStyle w:val="NoSpacing"/>
        <w:rPr>
          <w:sz w:val="20"/>
          <w:szCs w:val="20"/>
        </w:rPr>
      </w:pPr>
      <w:r>
        <w:rPr>
          <w:sz w:val="20"/>
          <w:szCs w:val="20"/>
        </w:rPr>
        <w:t>Signature</w:t>
      </w:r>
      <w:proofErr w:type="gramStart"/>
      <w:r>
        <w:rPr>
          <w:sz w:val="20"/>
          <w:szCs w:val="20"/>
        </w:rPr>
        <w:t>:_</w:t>
      </w:r>
      <w:proofErr w:type="gramEnd"/>
      <w:r>
        <w:rPr>
          <w:sz w:val="20"/>
          <w:szCs w:val="20"/>
        </w:rPr>
        <w:t>_________________________________________________________   Date:________________</w:t>
      </w:r>
    </w:p>
    <w:p w14:paraId="50EE9130" w14:textId="77777777" w:rsidR="00FD46B1" w:rsidRDefault="00FD46B1" w:rsidP="00A05436">
      <w:pPr>
        <w:pStyle w:val="NoSpacing"/>
        <w:rPr>
          <w:sz w:val="20"/>
          <w:szCs w:val="20"/>
        </w:rPr>
      </w:pPr>
    </w:p>
    <w:p w14:paraId="606882BA" w14:textId="77777777" w:rsidR="00FD46B1" w:rsidRDefault="00FD46B1" w:rsidP="00A05436">
      <w:pPr>
        <w:pStyle w:val="NoSpacing"/>
        <w:rPr>
          <w:sz w:val="20"/>
          <w:szCs w:val="20"/>
        </w:rPr>
      </w:pPr>
    </w:p>
    <w:p w14:paraId="64BF1CA3" w14:textId="69C951F1" w:rsidR="00FD46B1" w:rsidRPr="00A05436" w:rsidRDefault="00FD46B1" w:rsidP="00FD46B1">
      <w:pPr>
        <w:pStyle w:val="NoSpacing"/>
        <w:rPr>
          <w:b/>
          <w:bCs/>
          <w:i/>
          <w:iCs/>
          <w:sz w:val="24"/>
          <w:szCs w:val="24"/>
        </w:rPr>
      </w:pPr>
      <w:r>
        <w:rPr>
          <w:b/>
          <w:bCs/>
          <w:i/>
          <w:iCs/>
          <w:sz w:val="24"/>
          <w:szCs w:val="24"/>
        </w:rPr>
        <w:t xml:space="preserve">Chief Executive Officer or Chief Financial Officer of Healthcare Partner (if </w:t>
      </w:r>
      <w:r w:rsidR="005E349B">
        <w:rPr>
          <w:b/>
          <w:bCs/>
          <w:i/>
          <w:iCs/>
          <w:sz w:val="24"/>
          <w:szCs w:val="24"/>
        </w:rPr>
        <w:t>necessary):</w:t>
      </w:r>
    </w:p>
    <w:p w14:paraId="12BA7621" w14:textId="77777777" w:rsidR="00FD46B1" w:rsidRDefault="00FD46B1" w:rsidP="00FD46B1">
      <w:pPr>
        <w:pStyle w:val="NoSpacing"/>
        <w:rPr>
          <w:sz w:val="20"/>
          <w:szCs w:val="20"/>
        </w:rPr>
      </w:pPr>
    </w:p>
    <w:p w14:paraId="16528C75" w14:textId="77777777" w:rsidR="00FD46B1" w:rsidRDefault="00FD46B1" w:rsidP="00FD46B1">
      <w:pPr>
        <w:pStyle w:val="NoSpacing"/>
        <w:rPr>
          <w:sz w:val="20"/>
          <w:szCs w:val="20"/>
        </w:rPr>
      </w:pPr>
      <w:r>
        <w:rPr>
          <w:sz w:val="20"/>
          <w:szCs w:val="20"/>
        </w:rPr>
        <w:t>Printed Name: ______________________________________________________</w:t>
      </w:r>
    </w:p>
    <w:p w14:paraId="77E32E61" w14:textId="77777777" w:rsidR="00FD46B1" w:rsidRDefault="00FD46B1" w:rsidP="00FD46B1">
      <w:pPr>
        <w:pStyle w:val="NoSpacing"/>
        <w:rPr>
          <w:sz w:val="20"/>
          <w:szCs w:val="20"/>
        </w:rPr>
      </w:pPr>
    </w:p>
    <w:p w14:paraId="10C2CA07" w14:textId="6B61724D" w:rsidR="00FD46B1" w:rsidRDefault="00FD46B1" w:rsidP="00FD46B1">
      <w:pPr>
        <w:pStyle w:val="NoSpacing"/>
        <w:rPr>
          <w:sz w:val="20"/>
          <w:szCs w:val="20"/>
        </w:rPr>
      </w:pPr>
      <w:r>
        <w:rPr>
          <w:sz w:val="20"/>
          <w:szCs w:val="20"/>
        </w:rPr>
        <w:t>Signature</w:t>
      </w:r>
      <w:proofErr w:type="gramStart"/>
      <w:r>
        <w:rPr>
          <w:sz w:val="20"/>
          <w:szCs w:val="20"/>
        </w:rPr>
        <w:t>:_</w:t>
      </w:r>
      <w:proofErr w:type="gramEnd"/>
      <w:r>
        <w:rPr>
          <w:sz w:val="20"/>
          <w:szCs w:val="20"/>
        </w:rPr>
        <w:t>_________________________________________________________   Date:________________</w:t>
      </w:r>
    </w:p>
    <w:p w14:paraId="1E3D1731" w14:textId="77777777" w:rsidR="00FD46B1" w:rsidRDefault="00FD46B1" w:rsidP="00FD46B1">
      <w:pPr>
        <w:pStyle w:val="NoSpacing"/>
        <w:rPr>
          <w:sz w:val="20"/>
          <w:szCs w:val="20"/>
        </w:rPr>
      </w:pPr>
    </w:p>
    <w:p w14:paraId="40D4821F" w14:textId="2A664473" w:rsidR="00FD46B1" w:rsidRPr="00A05436" w:rsidRDefault="00FD46B1" w:rsidP="00FD46B1">
      <w:pPr>
        <w:pStyle w:val="NoSpacing"/>
        <w:rPr>
          <w:b/>
          <w:bCs/>
          <w:i/>
          <w:iCs/>
          <w:sz w:val="24"/>
          <w:szCs w:val="24"/>
        </w:rPr>
      </w:pPr>
      <w:r>
        <w:rPr>
          <w:b/>
          <w:bCs/>
          <w:i/>
          <w:iCs/>
          <w:sz w:val="24"/>
          <w:szCs w:val="24"/>
        </w:rPr>
        <w:t>Chief Executive Officer or Chief Financial Officer of Healthcare Partner (</w:t>
      </w:r>
      <w:r w:rsidR="005E349B">
        <w:rPr>
          <w:b/>
          <w:bCs/>
          <w:i/>
          <w:iCs/>
          <w:sz w:val="24"/>
          <w:szCs w:val="24"/>
        </w:rPr>
        <w:t>if necessary</w:t>
      </w:r>
      <w:r>
        <w:rPr>
          <w:b/>
          <w:bCs/>
          <w:i/>
          <w:iCs/>
          <w:sz w:val="24"/>
          <w:szCs w:val="24"/>
        </w:rPr>
        <w:t>):</w:t>
      </w:r>
      <w:r w:rsidRPr="00A05436">
        <w:rPr>
          <w:b/>
          <w:bCs/>
          <w:i/>
          <w:iCs/>
          <w:sz w:val="24"/>
          <w:szCs w:val="24"/>
        </w:rPr>
        <w:t xml:space="preserve"> </w:t>
      </w:r>
    </w:p>
    <w:p w14:paraId="3390B98D" w14:textId="77777777" w:rsidR="00FD46B1" w:rsidRDefault="00FD46B1" w:rsidP="00FD46B1">
      <w:pPr>
        <w:pStyle w:val="NoSpacing"/>
        <w:rPr>
          <w:sz w:val="20"/>
          <w:szCs w:val="20"/>
        </w:rPr>
      </w:pPr>
    </w:p>
    <w:p w14:paraId="522B2B57" w14:textId="77777777" w:rsidR="00FD46B1" w:rsidRDefault="00FD46B1" w:rsidP="00FD46B1">
      <w:pPr>
        <w:pStyle w:val="NoSpacing"/>
        <w:rPr>
          <w:sz w:val="20"/>
          <w:szCs w:val="20"/>
        </w:rPr>
      </w:pPr>
      <w:r>
        <w:rPr>
          <w:sz w:val="20"/>
          <w:szCs w:val="20"/>
        </w:rPr>
        <w:lastRenderedPageBreak/>
        <w:t>Printed Name: ______________________________________________________</w:t>
      </w:r>
    </w:p>
    <w:p w14:paraId="5D2A8FA1" w14:textId="77777777" w:rsidR="00FD46B1" w:rsidRDefault="00FD46B1" w:rsidP="00FD46B1">
      <w:pPr>
        <w:pStyle w:val="NoSpacing"/>
        <w:rPr>
          <w:sz w:val="20"/>
          <w:szCs w:val="20"/>
        </w:rPr>
      </w:pPr>
    </w:p>
    <w:p w14:paraId="44D50A53" w14:textId="77777777" w:rsidR="00FD46B1" w:rsidRDefault="00FD46B1" w:rsidP="00FD46B1">
      <w:pPr>
        <w:pStyle w:val="NoSpacing"/>
        <w:rPr>
          <w:sz w:val="20"/>
          <w:szCs w:val="20"/>
        </w:rPr>
      </w:pPr>
      <w:r>
        <w:rPr>
          <w:sz w:val="20"/>
          <w:szCs w:val="20"/>
        </w:rPr>
        <w:t>Signature</w:t>
      </w:r>
      <w:proofErr w:type="gramStart"/>
      <w:r>
        <w:rPr>
          <w:sz w:val="20"/>
          <w:szCs w:val="20"/>
        </w:rPr>
        <w:t>:_</w:t>
      </w:r>
      <w:proofErr w:type="gramEnd"/>
      <w:r>
        <w:rPr>
          <w:sz w:val="20"/>
          <w:szCs w:val="20"/>
        </w:rPr>
        <w:t>_________________________________________________________   Date:________________</w:t>
      </w:r>
    </w:p>
    <w:sectPr w:rsidR="00FD46B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D41C59" w14:textId="77777777" w:rsidR="00C56C2C" w:rsidRDefault="00C56C2C" w:rsidP="005B76AF">
      <w:pPr>
        <w:spacing w:after="0" w:line="240" w:lineRule="auto"/>
      </w:pPr>
      <w:r>
        <w:separator/>
      </w:r>
    </w:p>
  </w:endnote>
  <w:endnote w:type="continuationSeparator" w:id="0">
    <w:p w14:paraId="13A44ADA" w14:textId="77777777" w:rsidR="00C56C2C" w:rsidRDefault="00C56C2C" w:rsidP="005B76AF">
      <w:pPr>
        <w:spacing w:after="0" w:line="240" w:lineRule="auto"/>
      </w:pPr>
      <w:r>
        <w:continuationSeparator/>
      </w:r>
    </w:p>
  </w:endnote>
  <w:endnote w:type="continuationNotice" w:id="1">
    <w:p w14:paraId="25B3FB73" w14:textId="77777777" w:rsidR="00C56C2C" w:rsidRDefault="00C56C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altName w:val="Arial"/>
    <w:charset w:val="00"/>
    <w:family w:val="swiss"/>
    <w:pitch w:val="variable"/>
    <w:sig w:usb0="00000001"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3A9D75" w14:textId="77777777" w:rsidR="00A60F2F" w:rsidRDefault="00A60F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313F87" w14:textId="49F6CF52" w:rsidR="005E349B" w:rsidRPr="005E349B" w:rsidRDefault="00FD33E6" w:rsidP="005E349B">
    <w:pPr>
      <w:pStyle w:val="Footer"/>
      <w:jc w:val="center"/>
      <w:rPr>
        <w:color w:val="EE0000"/>
      </w:rPr>
    </w:pPr>
    <w:r w:rsidRPr="005E349B">
      <w:rPr>
        <w:color w:val="EE0000"/>
      </w:rPr>
      <w:t>*If</w:t>
    </w:r>
    <w:r w:rsidR="005E349B" w:rsidRPr="005E349B">
      <w:rPr>
        <w:color w:val="EE0000"/>
      </w:rPr>
      <w:t xml:space="preserve"> more than four (4) healthcare partners are included in this project, please add signature lines to the page below.</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781297" w14:textId="77777777" w:rsidR="00A60F2F" w:rsidRDefault="00A60F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2E37B6" w14:textId="77777777" w:rsidR="00C56C2C" w:rsidRDefault="00C56C2C" w:rsidP="005B76AF">
      <w:pPr>
        <w:spacing w:after="0" w:line="240" w:lineRule="auto"/>
      </w:pPr>
      <w:r>
        <w:separator/>
      </w:r>
    </w:p>
  </w:footnote>
  <w:footnote w:type="continuationSeparator" w:id="0">
    <w:p w14:paraId="329119B7" w14:textId="77777777" w:rsidR="00C56C2C" w:rsidRDefault="00C56C2C" w:rsidP="005B76AF">
      <w:pPr>
        <w:spacing w:after="0" w:line="240" w:lineRule="auto"/>
      </w:pPr>
      <w:r>
        <w:continuationSeparator/>
      </w:r>
    </w:p>
  </w:footnote>
  <w:footnote w:type="continuationNotice" w:id="1">
    <w:p w14:paraId="6C2CF9B8" w14:textId="77777777" w:rsidR="00C56C2C" w:rsidRDefault="00C56C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F8066" w14:textId="77777777" w:rsidR="00A60F2F" w:rsidRDefault="00A60F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4B3B2F" w14:textId="112F3B14" w:rsidR="005B76AF" w:rsidRPr="005B76AF" w:rsidRDefault="00A60F2F" w:rsidP="00A60F2F">
    <w:pPr>
      <w:pStyle w:val="Header"/>
      <w:jc w:val="center"/>
    </w:pPr>
    <w:r>
      <w:rPr>
        <w:noProof/>
      </w:rPr>
      <w:drawing>
        <wp:inline distT="0" distB="0" distL="0" distR="0" wp14:anchorId="5BFA1BE5" wp14:editId="250D11C9">
          <wp:extent cx="2432957" cy="3429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DH_Logo_BW.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56896" cy="346274"/>
                  </a:xfrm>
                  <a:prstGeom prst="rect">
                    <a:avLst/>
                  </a:prstGeom>
                </pic:spPr>
              </pic:pic>
            </a:graphicData>
          </a:graphic>
        </wp:inline>
      </w:drawing>
    </w: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345EFA" w14:textId="77777777" w:rsidR="00A60F2F" w:rsidRDefault="00A60F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77E3A"/>
    <w:multiLevelType w:val="hybridMultilevel"/>
    <w:tmpl w:val="0DF0FF40"/>
    <w:lvl w:ilvl="0" w:tplc="2B6C138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94569"/>
    <w:multiLevelType w:val="multilevel"/>
    <w:tmpl w:val="05E0A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204690"/>
    <w:multiLevelType w:val="multilevel"/>
    <w:tmpl w:val="9D9AB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23B6E63"/>
    <w:multiLevelType w:val="multilevel"/>
    <w:tmpl w:val="499C6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624730F"/>
    <w:multiLevelType w:val="multilevel"/>
    <w:tmpl w:val="B40A7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C3D5B50"/>
    <w:multiLevelType w:val="multilevel"/>
    <w:tmpl w:val="9D045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BC0AC0"/>
    <w:multiLevelType w:val="hybridMultilevel"/>
    <w:tmpl w:val="525A9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7123AD"/>
    <w:multiLevelType w:val="hybridMultilevel"/>
    <w:tmpl w:val="D4B23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6B1D89"/>
    <w:multiLevelType w:val="hybridMultilevel"/>
    <w:tmpl w:val="7534B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9E2483"/>
    <w:multiLevelType w:val="multilevel"/>
    <w:tmpl w:val="ED9C0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D9200E"/>
    <w:multiLevelType w:val="multilevel"/>
    <w:tmpl w:val="BD10C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6AF4B6D"/>
    <w:multiLevelType w:val="multilevel"/>
    <w:tmpl w:val="D6262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DCD1E80"/>
    <w:multiLevelType w:val="hybridMultilevel"/>
    <w:tmpl w:val="90220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63820BB"/>
    <w:multiLevelType w:val="hybridMultilevel"/>
    <w:tmpl w:val="A5B0D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787B29"/>
    <w:multiLevelType w:val="hybridMultilevel"/>
    <w:tmpl w:val="F63AB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7"/>
  </w:num>
  <w:num w:numId="4">
    <w:abstractNumId w:val="12"/>
  </w:num>
  <w:num w:numId="5">
    <w:abstractNumId w:val="1"/>
  </w:num>
  <w:num w:numId="6">
    <w:abstractNumId w:val="10"/>
  </w:num>
  <w:num w:numId="7">
    <w:abstractNumId w:val="4"/>
  </w:num>
  <w:num w:numId="8">
    <w:abstractNumId w:val="5"/>
  </w:num>
  <w:num w:numId="9">
    <w:abstractNumId w:val="9"/>
  </w:num>
  <w:num w:numId="10">
    <w:abstractNumId w:val="2"/>
  </w:num>
  <w:num w:numId="11">
    <w:abstractNumId w:val="11"/>
  </w:num>
  <w:num w:numId="12">
    <w:abstractNumId w:val="3"/>
  </w:num>
  <w:num w:numId="13">
    <w:abstractNumId w:val="6"/>
  </w:num>
  <w:num w:numId="14">
    <w:abstractNumId w:val="8"/>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UzMzW1NDQ3M7I0MTZQ0lEKTi0uzszPAykwrwUA0bT9kywAAAA="/>
  </w:docVars>
  <w:rsids>
    <w:rsidRoot w:val="005B76AF"/>
    <w:rsid w:val="00013762"/>
    <w:rsid w:val="00016A3C"/>
    <w:rsid w:val="00021694"/>
    <w:rsid w:val="0002508D"/>
    <w:rsid w:val="000303E9"/>
    <w:rsid w:val="000359DF"/>
    <w:rsid w:val="000440D9"/>
    <w:rsid w:val="00056ADD"/>
    <w:rsid w:val="00057425"/>
    <w:rsid w:val="00063D6B"/>
    <w:rsid w:val="00065368"/>
    <w:rsid w:val="00070D89"/>
    <w:rsid w:val="00073A97"/>
    <w:rsid w:val="00084512"/>
    <w:rsid w:val="00093018"/>
    <w:rsid w:val="00097C34"/>
    <w:rsid w:val="000B27D2"/>
    <w:rsid w:val="000D0189"/>
    <w:rsid w:val="000D2ACE"/>
    <w:rsid w:val="000D5812"/>
    <w:rsid w:val="000D7813"/>
    <w:rsid w:val="000F3858"/>
    <w:rsid w:val="000F5DC6"/>
    <w:rsid w:val="000F6BD9"/>
    <w:rsid w:val="000F7A6C"/>
    <w:rsid w:val="0010083E"/>
    <w:rsid w:val="00100C0D"/>
    <w:rsid w:val="0011191C"/>
    <w:rsid w:val="00116DB0"/>
    <w:rsid w:val="00121938"/>
    <w:rsid w:val="00121B24"/>
    <w:rsid w:val="0012450D"/>
    <w:rsid w:val="00125060"/>
    <w:rsid w:val="00125BE4"/>
    <w:rsid w:val="0012602D"/>
    <w:rsid w:val="00137E0A"/>
    <w:rsid w:val="00147BA3"/>
    <w:rsid w:val="0015439A"/>
    <w:rsid w:val="00163E27"/>
    <w:rsid w:val="00166134"/>
    <w:rsid w:val="00166D5E"/>
    <w:rsid w:val="00167ADF"/>
    <w:rsid w:val="00172938"/>
    <w:rsid w:val="00174D22"/>
    <w:rsid w:val="001774A2"/>
    <w:rsid w:val="00197E0F"/>
    <w:rsid w:val="001A3122"/>
    <w:rsid w:val="001A7609"/>
    <w:rsid w:val="001B06DC"/>
    <w:rsid w:val="001B306A"/>
    <w:rsid w:val="001B5F4C"/>
    <w:rsid w:val="001C2D45"/>
    <w:rsid w:val="001C4F17"/>
    <w:rsid w:val="001C5295"/>
    <w:rsid w:val="001C7323"/>
    <w:rsid w:val="001D43C4"/>
    <w:rsid w:val="001E0A62"/>
    <w:rsid w:val="001E1549"/>
    <w:rsid w:val="001E3A7A"/>
    <w:rsid w:val="001E4A65"/>
    <w:rsid w:val="001E6F88"/>
    <w:rsid w:val="001F3D81"/>
    <w:rsid w:val="00202893"/>
    <w:rsid w:val="00203788"/>
    <w:rsid w:val="002037E7"/>
    <w:rsid w:val="0020398D"/>
    <w:rsid w:val="00206256"/>
    <w:rsid w:val="00207FBB"/>
    <w:rsid w:val="002155DE"/>
    <w:rsid w:val="00217C6D"/>
    <w:rsid w:val="00217F71"/>
    <w:rsid w:val="0022747C"/>
    <w:rsid w:val="00230296"/>
    <w:rsid w:val="00233673"/>
    <w:rsid w:val="0023426F"/>
    <w:rsid w:val="0023570B"/>
    <w:rsid w:val="002367C9"/>
    <w:rsid w:val="0023768B"/>
    <w:rsid w:val="002417AF"/>
    <w:rsid w:val="0026059D"/>
    <w:rsid w:val="0026668E"/>
    <w:rsid w:val="00270082"/>
    <w:rsid w:val="002765F7"/>
    <w:rsid w:val="00280C3C"/>
    <w:rsid w:val="00290D0E"/>
    <w:rsid w:val="002A4E81"/>
    <w:rsid w:val="002B6245"/>
    <w:rsid w:val="002C1B84"/>
    <w:rsid w:val="002C268F"/>
    <w:rsid w:val="002C7889"/>
    <w:rsid w:val="002C87A3"/>
    <w:rsid w:val="002E1654"/>
    <w:rsid w:val="002E4CA3"/>
    <w:rsid w:val="002E508D"/>
    <w:rsid w:val="0030286C"/>
    <w:rsid w:val="003107FB"/>
    <w:rsid w:val="00310FFA"/>
    <w:rsid w:val="0031182C"/>
    <w:rsid w:val="003225BE"/>
    <w:rsid w:val="003318DF"/>
    <w:rsid w:val="003365ED"/>
    <w:rsid w:val="00337CCE"/>
    <w:rsid w:val="003402F2"/>
    <w:rsid w:val="00342D9E"/>
    <w:rsid w:val="0034421F"/>
    <w:rsid w:val="00352190"/>
    <w:rsid w:val="003537DD"/>
    <w:rsid w:val="003603BB"/>
    <w:rsid w:val="003610D5"/>
    <w:rsid w:val="003612AE"/>
    <w:rsid w:val="00365AC4"/>
    <w:rsid w:val="003763BC"/>
    <w:rsid w:val="00392B22"/>
    <w:rsid w:val="00394BA2"/>
    <w:rsid w:val="003A291D"/>
    <w:rsid w:val="003A3E74"/>
    <w:rsid w:val="003B1A2B"/>
    <w:rsid w:val="003B3163"/>
    <w:rsid w:val="003B7908"/>
    <w:rsid w:val="003C7005"/>
    <w:rsid w:val="003D080F"/>
    <w:rsid w:val="003D5167"/>
    <w:rsid w:val="003E0140"/>
    <w:rsid w:val="003E2BB6"/>
    <w:rsid w:val="003E4058"/>
    <w:rsid w:val="003E46C6"/>
    <w:rsid w:val="003F007C"/>
    <w:rsid w:val="003F148F"/>
    <w:rsid w:val="003F28A9"/>
    <w:rsid w:val="003F4B01"/>
    <w:rsid w:val="003F7EB5"/>
    <w:rsid w:val="00405F37"/>
    <w:rsid w:val="004075DE"/>
    <w:rsid w:val="004115F8"/>
    <w:rsid w:val="00416DEB"/>
    <w:rsid w:val="0042150D"/>
    <w:rsid w:val="00430FA2"/>
    <w:rsid w:val="00432FB2"/>
    <w:rsid w:val="00433C06"/>
    <w:rsid w:val="0044247E"/>
    <w:rsid w:val="00444E89"/>
    <w:rsid w:val="00452232"/>
    <w:rsid w:val="004531A2"/>
    <w:rsid w:val="00474E14"/>
    <w:rsid w:val="00476BFF"/>
    <w:rsid w:val="00481B8E"/>
    <w:rsid w:val="00491C6B"/>
    <w:rsid w:val="00493F42"/>
    <w:rsid w:val="004A504F"/>
    <w:rsid w:val="004B4584"/>
    <w:rsid w:val="004C275A"/>
    <w:rsid w:val="004C4374"/>
    <w:rsid w:val="004C6E51"/>
    <w:rsid w:val="004D07E1"/>
    <w:rsid w:val="004D52F0"/>
    <w:rsid w:val="004D779C"/>
    <w:rsid w:val="004E1507"/>
    <w:rsid w:val="004F230A"/>
    <w:rsid w:val="004F4352"/>
    <w:rsid w:val="004F46C0"/>
    <w:rsid w:val="004F5ABB"/>
    <w:rsid w:val="004F6C3B"/>
    <w:rsid w:val="005037B3"/>
    <w:rsid w:val="0050452F"/>
    <w:rsid w:val="0050605E"/>
    <w:rsid w:val="005221FF"/>
    <w:rsid w:val="00546163"/>
    <w:rsid w:val="00567EB0"/>
    <w:rsid w:val="0057717F"/>
    <w:rsid w:val="005829AF"/>
    <w:rsid w:val="00597BA7"/>
    <w:rsid w:val="005A7098"/>
    <w:rsid w:val="005B1773"/>
    <w:rsid w:val="005B76AF"/>
    <w:rsid w:val="005D337A"/>
    <w:rsid w:val="005E349B"/>
    <w:rsid w:val="005E4134"/>
    <w:rsid w:val="005F6E9C"/>
    <w:rsid w:val="005F769D"/>
    <w:rsid w:val="0060126B"/>
    <w:rsid w:val="0060389F"/>
    <w:rsid w:val="0060433B"/>
    <w:rsid w:val="00615363"/>
    <w:rsid w:val="0062153D"/>
    <w:rsid w:val="0062400E"/>
    <w:rsid w:val="00643A76"/>
    <w:rsid w:val="006555B7"/>
    <w:rsid w:val="00672C72"/>
    <w:rsid w:val="00680808"/>
    <w:rsid w:val="00683D03"/>
    <w:rsid w:val="00687F7E"/>
    <w:rsid w:val="00693B70"/>
    <w:rsid w:val="00693E3A"/>
    <w:rsid w:val="00695EF5"/>
    <w:rsid w:val="006B1C0D"/>
    <w:rsid w:val="006B262C"/>
    <w:rsid w:val="006B4207"/>
    <w:rsid w:val="006B6AE8"/>
    <w:rsid w:val="006C6DBF"/>
    <w:rsid w:val="006C7CAF"/>
    <w:rsid w:val="006E0F31"/>
    <w:rsid w:val="006E239A"/>
    <w:rsid w:val="006E3104"/>
    <w:rsid w:val="006E5814"/>
    <w:rsid w:val="006F6E7F"/>
    <w:rsid w:val="006F782B"/>
    <w:rsid w:val="00702011"/>
    <w:rsid w:val="00704EF1"/>
    <w:rsid w:val="00710070"/>
    <w:rsid w:val="007118E1"/>
    <w:rsid w:val="00734EFF"/>
    <w:rsid w:val="00742292"/>
    <w:rsid w:val="00745DCB"/>
    <w:rsid w:val="00747B48"/>
    <w:rsid w:val="00751212"/>
    <w:rsid w:val="00756021"/>
    <w:rsid w:val="00761A18"/>
    <w:rsid w:val="00761AB8"/>
    <w:rsid w:val="007640B3"/>
    <w:rsid w:val="00781E22"/>
    <w:rsid w:val="00785738"/>
    <w:rsid w:val="00793C9B"/>
    <w:rsid w:val="007A2C6A"/>
    <w:rsid w:val="007B178D"/>
    <w:rsid w:val="007B3B04"/>
    <w:rsid w:val="007D4F72"/>
    <w:rsid w:val="007D6000"/>
    <w:rsid w:val="007E6C2E"/>
    <w:rsid w:val="007F2A24"/>
    <w:rsid w:val="007F7A5A"/>
    <w:rsid w:val="00800EED"/>
    <w:rsid w:val="00801C40"/>
    <w:rsid w:val="00805AEB"/>
    <w:rsid w:val="00805BCA"/>
    <w:rsid w:val="008244B4"/>
    <w:rsid w:val="00824DC9"/>
    <w:rsid w:val="008326A2"/>
    <w:rsid w:val="008514A0"/>
    <w:rsid w:val="008552E5"/>
    <w:rsid w:val="0085788E"/>
    <w:rsid w:val="00857CBD"/>
    <w:rsid w:val="00860850"/>
    <w:rsid w:val="00860B63"/>
    <w:rsid w:val="00862FAF"/>
    <w:rsid w:val="00866315"/>
    <w:rsid w:val="00866DD2"/>
    <w:rsid w:val="0087247E"/>
    <w:rsid w:val="00875F23"/>
    <w:rsid w:val="0088629A"/>
    <w:rsid w:val="00895B78"/>
    <w:rsid w:val="008A5685"/>
    <w:rsid w:val="008B169F"/>
    <w:rsid w:val="008B17AD"/>
    <w:rsid w:val="008B60D8"/>
    <w:rsid w:val="008C728F"/>
    <w:rsid w:val="008C7DAB"/>
    <w:rsid w:val="008D2DD7"/>
    <w:rsid w:val="008E278E"/>
    <w:rsid w:val="0090116E"/>
    <w:rsid w:val="0090792C"/>
    <w:rsid w:val="009161FF"/>
    <w:rsid w:val="009200D0"/>
    <w:rsid w:val="0092221A"/>
    <w:rsid w:val="0092232E"/>
    <w:rsid w:val="009235E2"/>
    <w:rsid w:val="0092730A"/>
    <w:rsid w:val="00943221"/>
    <w:rsid w:val="00957258"/>
    <w:rsid w:val="00960064"/>
    <w:rsid w:val="009654FA"/>
    <w:rsid w:val="009660CF"/>
    <w:rsid w:val="00971C70"/>
    <w:rsid w:val="00972C88"/>
    <w:rsid w:val="00974310"/>
    <w:rsid w:val="00975DC6"/>
    <w:rsid w:val="00980903"/>
    <w:rsid w:val="00983A52"/>
    <w:rsid w:val="0098640F"/>
    <w:rsid w:val="009871F1"/>
    <w:rsid w:val="009A0053"/>
    <w:rsid w:val="009A1BCF"/>
    <w:rsid w:val="009A6DF7"/>
    <w:rsid w:val="009B0BC2"/>
    <w:rsid w:val="009B1229"/>
    <w:rsid w:val="009C1060"/>
    <w:rsid w:val="009C405E"/>
    <w:rsid w:val="009C4400"/>
    <w:rsid w:val="009C490C"/>
    <w:rsid w:val="009C5687"/>
    <w:rsid w:val="009C6A7B"/>
    <w:rsid w:val="009D603B"/>
    <w:rsid w:val="009E23D7"/>
    <w:rsid w:val="009E6092"/>
    <w:rsid w:val="009E6A4B"/>
    <w:rsid w:val="009F6275"/>
    <w:rsid w:val="009F7F6B"/>
    <w:rsid w:val="00A00145"/>
    <w:rsid w:val="00A01D80"/>
    <w:rsid w:val="00A04700"/>
    <w:rsid w:val="00A05436"/>
    <w:rsid w:val="00A169AA"/>
    <w:rsid w:val="00A36B49"/>
    <w:rsid w:val="00A41C86"/>
    <w:rsid w:val="00A60F2F"/>
    <w:rsid w:val="00A62FFE"/>
    <w:rsid w:val="00A63289"/>
    <w:rsid w:val="00A6649E"/>
    <w:rsid w:val="00A6739F"/>
    <w:rsid w:val="00A67F88"/>
    <w:rsid w:val="00A70B50"/>
    <w:rsid w:val="00A84BBC"/>
    <w:rsid w:val="00A938E1"/>
    <w:rsid w:val="00A97514"/>
    <w:rsid w:val="00AA239B"/>
    <w:rsid w:val="00AC0004"/>
    <w:rsid w:val="00AC5046"/>
    <w:rsid w:val="00AC736E"/>
    <w:rsid w:val="00AD28C4"/>
    <w:rsid w:val="00AD6F0B"/>
    <w:rsid w:val="00AF0462"/>
    <w:rsid w:val="00AF544C"/>
    <w:rsid w:val="00B16D66"/>
    <w:rsid w:val="00B176DE"/>
    <w:rsid w:val="00B24497"/>
    <w:rsid w:val="00B32D27"/>
    <w:rsid w:val="00B37859"/>
    <w:rsid w:val="00B56310"/>
    <w:rsid w:val="00B63F55"/>
    <w:rsid w:val="00B6463C"/>
    <w:rsid w:val="00B71AB7"/>
    <w:rsid w:val="00B73740"/>
    <w:rsid w:val="00B73F00"/>
    <w:rsid w:val="00B74DFD"/>
    <w:rsid w:val="00B77FE9"/>
    <w:rsid w:val="00B9253C"/>
    <w:rsid w:val="00B97E0C"/>
    <w:rsid w:val="00BA037F"/>
    <w:rsid w:val="00BA1667"/>
    <w:rsid w:val="00BA39CD"/>
    <w:rsid w:val="00BA55DF"/>
    <w:rsid w:val="00BA7BAE"/>
    <w:rsid w:val="00BB1335"/>
    <w:rsid w:val="00BB2700"/>
    <w:rsid w:val="00BC0F00"/>
    <w:rsid w:val="00BD3561"/>
    <w:rsid w:val="00BD44D3"/>
    <w:rsid w:val="00BD63F4"/>
    <w:rsid w:val="00BD7E20"/>
    <w:rsid w:val="00BE0469"/>
    <w:rsid w:val="00C00325"/>
    <w:rsid w:val="00C02364"/>
    <w:rsid w:val="00C068E2"/>
    <w:rsid w:val="00C159A0"/>
    <w:rsid w:val="00C261A7"/>
    <w:rsid w:val="00C33303"/>
    <w:rsid w:val="00C366DD"/>
    <w:rsid w:val="00C55219"/>
    <w:rsid w:val="00C55487"/>
    <w:rsid w:val="00C56C2C"/>
    <w:rsid w:val="00C67A16"/>
    <w:rsid w:val="00C754BA"/>
    <w:rsid w:val="00C876DC"/>
    <w:rsid w:val="00C87D7C"/>
    <w:rsid w:val="00C91D0B"/>
    <w:rsid w:val="00CA1492"/>
    <w:rsid w:val="00CA440F"/>
    <w:rsid w:val="00CA4B9B"/>
    <w:rsid w:val="00CA5A3A"/>
    <w:rsid w:val="00CB2A88"/>
    <w:rsid w:val="00CC36A7"/>
    <w:rsid w:val="00CD6265"/>
    <w:rsid w:val="00CF29F0"/>
    <w:rsid w:val="00CF3B45"/>
    <w:rsid w:val="00CF4F50"/>
    <w:rsid w:val="00D02677"/>
    <w:rsid w:val="00D16645"/>
    <w:rsid w:val="00D200E9"/>
    <w:rsid w:val="00D24CBD"/>
    <w:rsid w:val="00D36445"/>
    <w:rsid w:val="00D36E0E"/>
    <w:rsid w:val="00D422BB"/>
    <w:rsid w:val="00D456CF"/>
    <w:rsid w:val="00D457FF"/>
    <w:rsid w:val="00D518BC"/>
    <w:rsid w:val="00D60050"/>
    <w:rsid w:val="00D671FF"/>
    <w:rsid w:val="00D8752D"/>
    <w:rsid w:val="00D87ABB"/>
    <w:rsid w:val="00DA05C7"/>
    <w:rsid w:val="00DA39C1"/>
    <w:rsid w:val="00DA7475"/>
    <w:rsid w:val="00DB2032"/>
    <w:rsid w:val="00DB5246"/>
    <w:rsid w:val="00DB7770"/>
    <w:rsid w:val="00DC10D3"/>
    <w:rsid w:val="00DC7FF7"/>
    <w:rsid w:val="00DD7D45"/>
    <w:rsid w:val="00DE40BB"/>
    <w:rsid w:val="00DE53B7"/>
    <w:rsid w:val="00E076A6"/>
    <w:rsid w:val="00E16E5B"/>
    <w:rsid w:val="00E24060"/>
    <w:rsid w:val="00E2409B"/>
    <w:rsid w:val="00E31F0B"/>
    <w:rsid w:val="00E45FD0"/>
    <w:rsid w:val="00E46832"/>
    <w:rsid w:val="00E52E5D"/>
    <w:rsid w:val="00E5529E"/>
    <w:rsid w:val="00E62D64"/>
    <w:rsid w:val="00E63248"/>
    <w:rsid w:val="00E730A8"/>
    <w:rsid w:val="00E95796"/>
    <w:rsid w:val="00E95ADF"/>
    <w:rsid w:val="00E95E1B"/>
    <w:rsid w:val="00E97D41"/>
    <w:rsid w:val="00EA1B67"/>
    <w:rsid w:val="00EA6C84"/>
    <w:rsid w:val="00EB1130"/>
    <w:rsid w:val="00EB139A"/>
    <w:rsid w:val="00EB2328"/>
    <w:rsid w:val="00EB6F61"/>
    <w:rsid w:val="00EC19CA"/>
    <w:rsid w:val="00EC27F5"/>
    <w:rsid w:val="00EC526E"/>
    <w:rsid w:val="00ED1C82"/>
    <w:rsid w:val="00ED1E62"/>
    <w:rsid w:val="00ED2616"/>
    <w:rsid w:val="00ED37C7"/>
    <w:rsid w:val="00EE1D4B"/>
    <w:rsid w:val="00EF39AB"/>
    <w:rsid w:val="00EF4B2E"/>
    <w:rsid w:val="00EF5D0D"/>
    <w:rsid w:val="00EF63B1"/>
    <w:rsid w:val="00F03552"/>
    <w:rsid w:val="00F04CE0"/>
    <w:rsid w:val="00F0788F"/>
    <w:rsid w:val="00F1357B"/>
    <w:rsid w:val="00F15588"/>
    <w:rsid w:val="00F21CCA"/>
    <w:rsid w:val="00F2387C"/>
    <w:rsid w:val="00F24FFD"/>
    <w:rsid w:val="00F26891"/>
    <w:rsid w:val="00F26DF2"/>
    <w:rsid w:val="00F30F21"/>
    <w:rsid w:val="00F30F7E"/>
    <w:rsid w:val="00F35B61"/>
    <w:rsid w:val="00F37441"/>
    <w:rsid w:val="00F63366"/>
    <w:rsid w:val="00F65182"/>
    <w:rsid w:val="00F70423"/>
    <w:rsid w:val="00F73E40"/>
    <w:rsid w:val="00F75D05"/>
    <w:rsid w:val="00F80687"/>
    <w:rsid w:val="00F83373"/>
    <w:rsid w:val="00F91E78"/>
    <w:rsid w:val="00F9529A"/>
    <w:rsid w:val="00FA2B65"/>
    <w:rsid w:val="00FA4829"/>
    <w:rsid w:val="00FB17A0"/>
    <w:rsid w:val="00FC4EC7"/>
    <w:rsid w:val="00FD33E6"/>
    <w:rsid w:val="00FD46B1"/>
    <w:rsid w:val="00FD613E"/>
    <w:rsid w:val="00FE036C"/>
    <w:rsid w:val="00FF26C6"/>
    <w:rsid w:val="035006D1"/>
    <w:rsid w:val="0411A794"/>
    <w:rsid w:val="057FB8FB"/>
    <w:rsid w:val="05D81A4B"/>
    <w:rsid w:val="08BDFDAD"/>
    <w:rsid w:val="0B86CCE0"/>
    <w:rsid w:val="0E6CA9E0"/>
    <w:rsid w:val="104EC86A"/>
    <w:rsid w:val="1068D409"/>
    <w:rsid w:val="110478E5"/>
    <w:rsid w:val="111B3091"/>
    <w:rsid w:val="12A83393"/>
    <w:rsid w:val="15232AF0"/>
    <w:rsid w:val="1929A685"/>
    <w:rsid w:val="1A672077"/>
    <w:rsid w:val="1CC64F82"/>
    <w:rsid w:val="21CBBC5D"/>
    <w:rsid w:val="2456AD0C"/>
    <w:rsid w:val="28AA17D5"/>
    <w:rsid w:val="2A01865B"/>
    <w:rsid w:val="2BAF0888"/>
    <w:rsid w:val="2DFBCC05"/>
    <w:rsid w:val="2E2E14CA"/>
    <w:rsid w:val="31747CF9"/>
    <w:rsid w:val="3322EB02"/>
    <w:rsid w:val="392A527F"/>
    <w:rsid w:val="40EEC767"/>
    <w:rsid w:val="41D55609"/>
    <w:rsid w:val="470C53C8"/>
    <w:rsid w:val="48628B47"/>
    <w:rsid w:val="4DFF0ADC"/>
    <w:rsid w:val="50BCC645"/>
    <w:rsid w:val="51901893"/>
    <w:rsid w:val="51F63CE8"/>
    <w:rsid w:val="526ADC8A"/>
    <w:rsid w:val="5A2D350E"/>
    <w:rsid w:val="5A3FAADC"/>
    <w:rsid w:val="5FC32943"/>
    <w:rsid w:val="6103F6BE"/>
    <w:rsid w:val="621E8849"/>
    <w:rsid w:val="64F167F0"/>
    <w:rsid w:val="66DEDB55"/>
    <w:rsid w:val="6910389F"/>
    <w:rsid w:val="69AE57E9"/>
    <w:rsid w:val="6A81C192"/>
    <w:rsid w:val="6E637D43"/>
    <w:rsid w:val="774182D6"/>
    <w:rsid w:val="7B22B6A2"/>
    <w:rsid w:val="7B971A9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175D3B"/>
  <w15:chartTrackingRefBased/>
  <w15:docId w15:val="{7CC6892F-48F3-4E95-8E7E-B7033A630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B76A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B76A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B76A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B76A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B76A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B76A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B76A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B76A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B76A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76A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B76A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B76A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B76A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B76A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B76A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B76A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B76A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B76AF"/>
    <w:rPr>
      <w:rFonts w:eastAsiaTheme="majorEastAsia" w:cstheme="majorBidi"/>
      <w:color w:val="272727" w:themeColor="text1" w:themeTint="D8"/>
    </w:rPr>
  </w:style>
  <w:style w:type="paragraph" w:styleId="Title">
    <w:name w:val="Title"/>
    <w:basedOn w:val="Normal"/>
    <w:next w:val="Normal"/>
    <w:link w:val="TitleChar"/>
    <w:uiPriority w:val="10"/>
    <w:qFormat/>
    <w:rsid w:val="005B76A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6A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B76A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B76A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B76AF"/>
    <w:pPr>
      <w:spacing w:before="160"/>
      <w:jc w:val="center"/>
    </w:pPr>
    <w:rPr>
      <w:i/>
      <w:iCs/>
      <w:color w:val="404040" w:themeColor="text1" w:themeTint="BF"/>
    </w:rPr>
  </w:style>
  <w:style w:type="character" w:customStyle="1" w:styleId="QuoteChar">
    <w:name w:val="Quote Char"/>
    <w:basedOn w:val="DefaultParagraphFont"/>
    <w:link w:val="Quote"/>
    <w:uiPriority w:val="29"/>
    <w:rsid w:val="005B76AF"/>
    <w:rPr>
      <w:i/>
      <w:iCs/>
      <w:color w:val="404040" w:themeColor="text1" w:themeTint="BF"/>
    </w:rPr>
  </w:style>
  <w:style w:type="paragraph" w:styleId="ListParagraph">
    <w:name w:val="List Paragraph"/>
    <w:basedOn w:val="Normal"/>
    <w:uiPriority w:val="34"/>
    <w:qFormat/>
    <w:rsid w:val="005B76AF"/>
    <w:pPr>
      <w:ind w:left="720"/>
      <w:contextualSpacing/>
    </w:pPr>
  </w:style>
  <w:style w:type="character" w:styleId="IntenseEmphasis">
    <w:name w:val="Intense Emphasis"/>
    <w:basedOn w:val="DefaultParagraphFont"/>
    <w:uiPriority w:val="21"/>
    <w:qFormat/>
    <w:rsid w:val="005B76AF"/>
    <w:rPr>
      <w:i/>
      <w:iCs/>
      <w:color w:val="0F4761" w:themeColor="accent1" w:themeShade="BF"/>
    </w:rPr>
  </w:style>
  <w:style w:type="paragraph" w:styleId="IntenseQuote">
    <w:name w:val="Intense Quote"/>
    <w:basedOn w:val="Normal"/>
    <w:next w:val="Normal"/>
    <w:link w:val="IntenseQuoteChar"/>
    <w:uiPriority w:val="30"/>
    <w:qFormat/>
    <w:rsid w:val="005B76A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B76AF"/>
    <w:rPr>
      <w:i/>
      <w:iCs/>
      <w:color w:val="0F4761" w:themeColor="accent1" w:themeShade="BF"/>
    </w:rPr>
  </w:style>
  <w:style w:type="character" w:styleId="IntenseReference">
    <w:name w:val="Intense Reference"/>
    <w:basedOn w:val="DefaultParagraphFont"/>
    <w:uiPriority w:val="32"/>
    <w:qFormat/>
    <w:rsid w:val="005B76AF"/>
    <w:rPr>
      <w:b/>
      <w:bCs/>
      <w:smallCaps/>
      <w:color w:val="0F4761" w:themeColor="accent1" w:themeShade="BF"/>
      <w:spacing w:val="5"/>
    </w:rPr>
  </w:style>
  <w:style w:type="paragraph" w:styleId="Header">
    <w:name w:val="header"/>
    <w:basedOn w:val="Normal"/>
    <w:link w:val="HeaderChar"/>
    <w:uiPriority w:val="99"/>
    <w:unhideWhenUsed/>
    <w:rsid w:val="005B76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76AF"/>
  </w:style>
  <w:style w:type="paragraph" w:styleId="Footer">
    <w:name w:val="footer"/>
    <w:basedOn w:val="Normal"/>
    <w:link w:val="FooterChar"/>
    <w:uiPriority w:val="99"/>
    <w:unhideWhenUsed/>
    <w:rsid w:val="005B76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6AF"/>
  </w:style>
  <w:style w:type="character" w:styleId="Hyperlink">
    <w:name w:val="Hyperlink"/>
    <w:basedOn w:val="DefaultParagraphFont"/>
    <w:uiPriority w:val="99"/>
    <w:unhideWhenUsed/>
    <w:rsid w:val="00BA1667"/>
    <w:rPr>
      <w:color w:val="467886" w:themeColor="hyperlink"/>
      <w:u w:val="single"/>
    </w:rPr>
  </w:style>
  <w:style w:type="character" w:customStyle="1" w:styleId="UnresolvedMention">
    <w:name w:val="Unresolved Mention"/>
    <w:basedOn w:val="DefaultParagraphFont"/>
    <w:uiPriority w:val="99"/>
    <w:semiHidden/>
    <w:unhideWhenUsed/>
    <w:rsid w:val="00BA1667"/>
    <w:rPr>
      <w:color w:val="605E5C"/>
      <w:shd w:val="clear" w:color="auto" w:fill="E1DFDD"/>
    </w:rPr>
  </w:style>
  <w:style w:type="paragraph" w:styleId="Revision">
    <w:name w:val="Revision"/>
    <w:hidden/>
    <w:uiPriority w:val="99"/>
    <w:semiHidden/>
    <w:rsid w:val="006C7CAF"/>
    <w:pPr>
      <w:spacing w:after="0" w:line="240" w:lineRule="auto"/>
    </w:pPr>
  </w:style>
  <w:style w:type="character" w:styleId="CommentReference">
    <w:name w:val="annotation reference"/>
    <w:basedOn w:val="DefaultParagraphFont"/>
    <w:uiPriority w:val="99"/>
    <w:semiHidden/>
    <w:unhideWhenUsed/>
    <w:rsid w:val="005D337A"/>
    <w:rPr>
      <w:sz w:val="16"/>
      <w:szCs w:val="16"/>
    </w:rPr>
  </w:style>
  <w:style w:type="paragraph" w:styleId="CommentText">
    <w:name w:val="annotation text"/>
    <w:basedOn w:val="Normal"/>
    <w:link w:val="CommentTextChar"/>
    <w:uiPriority w:val="99"/>
    <w:unhideWhenUsed/>
    <w:rsid w:val="005D337A"/>
    <w:pPr>
      <w:spacing w:line="240" w:lineRule="auto"/>
    </w:pPr>
    <w:rPr>
      <w:sz w:val="20"/>
      <w:szCs w:val="20"/>
    </w:rPr>
  </w:style>
  <w:style w:type="character" w:customStyle="1" w:styleId="CommentTextChar">
    <w:name w:val="Comment Text Char"/>
    <w:basedOn w:val="DefaultParagraphFont"/>
    <w:link w:val="CommentText"/>
    <w:uiPriority w:val="99"/>
    <w:rsid w:val="005D337A"/>
    <w:rPr>
      <w:sz w:val="20"/>
      <w:szCs w:val="20"/>
    </w:rPr>
  </w:style>
  <w:style w:type="paragraph" w:styleId="CommentSubject">
    <w:name w:val="annotation subject"/>
    <w:basedOn w:val="CommentText"/>
    <w:next w:val="CommentText"/>
    <w:link w:val="CommentSubjectChar"/>
    <w:uiPriority w:val="99"/>
    <w:semiHidden/>
    <w:unhideWhenUsed/>
    <w:rsid w:val="00444E89"/>
    <w:rPr>
      <w:b/>
      <w:bCs/>
    </w:rPr>
  </w:style>
  <w:style w:type="character" w:customStyle="1" w:styleId="CommentSubjectChar">
    <w:name w:val="Comment Subject Char"/>
    <w:basedOn w:val="CommentTextChar"/>
    <w:link w:val="CommentSubject"/>
    <w:uiPriority w:val="99"/>
    <w:semiHidden/>
    <w:rsid w:val="00444E89"/>
    <w:rPr>
      <w:b/>
      <w:bCs/>
      <w:sz w:val="20"/>
      <w:szCs w:val="20"/>
    </w:rPr>
  </w:style>
  <w:style w:type="character" w:styleId="FollowedHyperlink">
    <w:name w:val="FollowedHyperlink"/>
    <w:basedOn w:val="DefaultParagraphFont"/>
    <w:uiPriority w:val="99"/>
    <w:semiHidden/>
    <w:unhideWhenUsed/>
    <w:rsid w:val="00217F71"/>
    <w:rPr>
      <w:color w:val="96607D" w:themeColor="followedHyperlink"/>
      <w:u w:val="single"/>
    </w:rPr>
  </w:style>
  <w:style w:type="table" w:styleId="TableGrid">
    <w:name w:val="Table Grid"/>
    <w:basedOn w:val="TableNormal"/>
    <w:uiPriority w:val="39"/>
    <w:rsid w:val="009743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72C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7DC51ACF40714DAE9DCEF8C9E1C139" ma:contentTypeVersion="13" ma:contentTypeDescription="Create a new document." ma:contentTypeScope="" ma:versionID="67daa0ec77af1da507faede09cf83bd7">
  <xsd:schema xmlns:xsd="http://www.w3.org/2001/XMLSchema" xmlns:xs="http://www.w3.org/2001/XMLSchema" xmlns:p="http://schemas.microsoft.com/office/2006/metadata/properties" xmlns:ns2="2f700f31-77d1-4397-92fb-2ed0ee359e2e" xmlns:ns3="54b47c01-c6ca-4953-aaa7-0751c4bc9f25" targetNamespace="http://schemas.microsoft.com/office/2006/metadata/properties" ma:root="true" ma:fieldsID="bc3a61254238796bd63efc74faa11452" ns2:_="" ns3:_="">
    <xsd:import namespace="2f700f31-77d1-4397-92fb-2ed0ee359e2e"/>
    <xsd:import namespace="54b47c01-c6ca-4953-aaa7-0751c4bc9f2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700f31-77d1-4397-92fb-2ed0ee359e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fe368e9-6ba0-40f2-91e8-467b7e78b99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b47c01-c6ca-4953-aaa7-0751c4bc9f2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0c39931-5ec7-45e0-a33c-9980e95f2b61}" ma:internalName="TaxCatchAll" ma:showField="CatchAllData" ma:web="54b47c01-c6ca-4953-aaa7-0751c4bc9f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4b47c01-c6ca-4953-aaa7-0751c4bc9f25" xsi:nil="true"/>
    <lcf76f155ced4ddcb4097134ff3c332f xmlns="2f700f31-77d1-4397-92fb-2ed0ee359e2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5823AF0-9830-4D5E-8716-DBC6DDB145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700f31-77d1-4397-92fb-2ed0ee359e2e"/>
    <ds:schemaRef ds:uri="54b47c01-c6ca-4953-aaa7-0751c4bc9f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96B135-F098-461C-B7CE-B5981A24C994}">
  <ds:schemaRefs>
    <ds:schemaRef ds:uri="http://schemas.microsoft.com/sharepoint/v3/contenttype/forms"/>
  </ds:schemaRefs>
</ds:datastoreItem>
</file>

<file path=customXml/itemProps3.xml><?xml version="1.0" encoding="utf-8"?>
<ds:datastoreItem xmlns:ds="http://schemas.openxmlformats.org/officeDocument/2006/customXml" ds:itemID="{87F5DEE1-E402-4CF1-A112-508B730F2B99}">
  <ds:schemaRefs>
    <ds:schemaRef ds:uri="http://schemas.microsoft.com/office/2006/metadata/properties"/>
    <ds:schemaRef ds:uri="http://schemas.microsoft.com/office/infopath/2007/PartnerControls"/>
    <ds:schemaRef ds:uri="54b47c01-c6ca-4953-aaa7-0751c4bc9f25"/>
    <ds:schemaRef ds:uri="2f700f31-77d1-4397-92fb-2ed0ee359e2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02</Words>
  <Characters>172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LaBorde</dc:creator>
  <cp:keywords/>
  <dc:description/>
  <cp:lastModifiedBy>Margot McNeely</cp:lastModifiedBy>
  <cp:revision>2</cp:revision>
  <cp:lastPrinted>2025-09-07T19:59:00Z</cp:lastPrinted>
  <dcterms:created xsi:type="dcterms:W3CDTF">2025-10-30T18:32:00Z</dcterms:created>
  <dcterms:modified xsi:type="dcterms:W3CDTF">2025-10-30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be11c7ed09f82a39d7e93f264854cc5b8b8468cf640fb6fe127de7a88b54bf</vt:lpwstr>
  </property>
  <property fmtid="{D5CDD505-2E9C-101B-9397-08002B2CF9AE}" pid="3" name="ContentTypeId">
    <vt:lpwstr>0x010100807DC51ACF40714DAE9DCEF8C9E1C139</vt:lpwstr>
  </property>
  <property fmtid="{D5CDD505-2E9C-101B-9397-08002B2CF9AE}" pid="4" name="MediaServiceImageTags">
    <vt:lpwstr/>
  </property>
</Properties>
</file>